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DD2E6" w14:textId="0EA07963" w:rsidR="00195D67" w:rsidRDefault="00F508C0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 xml:space="preserve">Unit 2 </w:t>
      </w:r>
      <w:proofErr w:type="spellStart"/>
      <w:r>
        <w:rPr>
          <w:b/>
          <w:bCs/>
          <w:u w:val="single"/>
          <w:lang w:val="en-US"/>
        </w:rPr>
        <w:t>Homeowrk</w:t>
      </w:r>
      <w:proofErr w:type="spellEnd"/>
      <w:r>
        <w:rPr>
          <w:b/>
          <w:bCs/>
          <w:u w:val="single"/>
          <w:lang w:val="en-US"/>
        </w:rPr>
        <w:t>/lab</w:t>
      </w:r>
    </w:p>
    <w:p w14:paraId="3D5D8D47" w14:textId="62E32780" w:rsidR="00F508C0" w:rsidRPr="00864030" w:rsidRDefault="00864030">
      <w:pPr>
        <w:rPr>
          <w:b/>
          <w:bCs/>
          <w:lang w:val="en-US"/>
        </w:rPr>
      </w:pPr>
      <w:r w:rsidRPr="00864030">
        <w:rPr>
          <w:b/>
          <w:bCs/>
          <w:lang w:val="en-US"/>
        </w:rPr>
        <w:t>Please go over keywords and concepts at:</w:t>
      </w:r>
    </w:p>
    <w:p w14:paraId="3F6F4206" w14:textId="27752011" w:rsidR="00864030" w:rsidRDefault="00864030">
      <w:pPr>
        <w:rPr>
          <w:b/>
          <w:bCs/>
          <w:u w:val="single"/>
          <w:lang w:val="en-US"/>
        </w:rPr>
      </w:pPr>
      <w:hyperlink r:id="rId5" w:history="1">
        <w:r w:rsidRPr="004D4656">
          <w:rPr>
            <w:rStyle w:val="Hyperlink"/>
            <w:b/>
            <w:bCs/>
            <w:lang w:val="en-US"/>
          </w:rPr>
          <w:t>https://csawesome.runestone.academy/runestone/books/published/csawesome/Unit2-Using-Objects/topic-2-10-summary.html</w:t>
        </w:r>
      </w:hyperlink>
    </w:p>
    <w:p w14:paraId="535BE798" w14:textId="1F3D471F" w:rsidR="00864030" w:rsidRDefault="00864030">
      <w:pPr>
        <w:rPr>
          <w:b/>
          <w:bCs/>
          <w:lang w:val="en-US"/>
        </w:rPr>
      </w:pPr>
      <w:r w:rsidRPr="00864030">
        <w:rPr>
          <w:b/>
          <w:bCs/>
          <w:lang w:val="en-US"/>
        </w:rPr>
        <w:t>Also, please complete the questions in the CSAWESOME textbook on your own time, the question can be found at:</w:t>
      </w:r>
    </w:p>
    <w:p w14:paraId="0CDE2A2F" w14:textId="481404B6" w:rsidR="00864030" w:rsidRDefault="00864030">
      <w:pPr>
        <w:rPr>
          <w:b/>
          <w:bCs/>
          <w:lang w:val="en-US"/>
        </w:rPr>
      </w:pPr>
      <w:hyperlink r:id="rId6" w:history="1">
        <w:r w:rsidRPr="004D4656">
          <w:rPr>
            <w:rStyle w:val="Hyperlink"/>
            <w:b/>
            <w:bCs/>
            <w:lang w:val="en-US"/>
          </w:rPr>
          <w:t>https://csawesome.runestone.academy/runestone/books/published/csawesome/Unit2-Using-Objects/topic-2-11-practice-mixed-code.html</w:t>
        </w:r>
      </w:hyperlink>
    </w:p>
    <w:p w14:paraId="4E4BFED5" w14:textId="34D17792" w:rsidR="00864030" w:rsidRDefault="00864030">
      <w:pPr>
        <w:rPr>
          <w:b/>
          <w:bCs/>
          <w:lang w:val="en-US"/>
        </w:rPr>
      </w:pPr>
      <w:hyperlink r:id="rId7" w:history="1">
        <w:r w:rsidRPr="004D4656">
          <w:rPr>
            <w:rStyle w:val="Hyperlink"/>
            <w:b/>
            <w:bCs/>
            <w:lang w:val="en-US"/>
          </w:rPr>
          <w:t>https://csawesome.runestone.academy/runestone/books/published/csawesome/Unit2-Using-Objects/topic-2-12-practice-coding.html</w:t>
        </w:r>
      </w:hyperlink>
    </w:p>
    <w:p w14:paraId="1AF4BFB8" w14:textId="086CD141" w:rsidR="00864030" w:rsidRDefault="00864030">
      <w:pPr>
        <w:rPr>
          <w:b/>
          <w:bCs/>
          <w:lang w:val="en-US"/>
        </w:rPr>
      </w:pPr>
      <w:hyperlink r:id="rId8" w:history="1">
        <w:r w:rsidRPr="004D4656">
          <w:rPr>
            <w:rStyle w:val="Hyperlink"/>
            <w:b/>
            <w:bCs/>
            <w:lang w:val="en-US"/>
          </w:rPr>
          <w:t>https://csawesome.runestone.academy/runestone/books/published/csawesome/Unit2-Using-Objects/practice-test-objects.html</w:t>
        </w:r>
      </w:hyperlink>
    </w:p>
    <w:p w14:paraId="288E6EA1" w14:textId="7101D5E9" w:rsidR="00864030" w:rsidRDefault="00864030">
      <w:pPr>
        <w:rPr>
          <w:b/>
          <w:bCs/>
          <w:lang w:val="en-US"/>
        </w:rPr>
      </w:pPr>
      <w:hyperlink r:id="rId9" w:history="1">
        <w:r w:rsidRPr="004D4656">
          <w:rPr>
            <w:rStyle w:val="Hyperlink"/>
            <w:b/>
            <w:bCs/>
            <w:lang w:val="en-US"/>
          </w:rPr>
          <w:t>https://csawesome.runestone.academy/runestone/books/published/csawesome/Unit2-Using-Objects/Exercises.html</w:t>
        </w:r>
      </w:hyperlink>
    </w:p>
    <w:p w14:paraId="26FD1F89" w14:textId="6F2BFCA5" w:rsidR="00864030" w:rsidRDefault="00864030">
      <w:pPr>
        <w:rPr>
          <w:b/>
          <w:bCs/>
          <w:lang w:val="en-US"/>
        </w:rPr>
      </w:pPr>
    </w:p>
    <w:p w14:paraId="0588416D" w14:textId="255AC58D" w:rsidR="00864030" w:rsidRPr="00864030" w:rsidRDefault="00864030">
      <w:pPr>
        <w:rPr>
          <w:b/>
          <w:bCs/>
          <w:u w:val="single"/>
          <w:lang w:val="en-US"/>
        </w:rPr>
      </w:pPr>
      <w:r w:rsidRPr="00864030">
        <w:rPr>
          <w:b/>
          <w:bCs/>
          <w:u w:val="single"/>
          <w:lang w:val="en-US"/>
        </w:rPr>
        <w:t>LAB</w:t>
      </w:r>
    </w:p>
    <w:p w14:paraId="794A1E0C" w14:textId="77777777" w:rsidR="00864030" w:rsidRDefault="00864030">
      <w:pPr>
        <w:rPr>
          <w:b/>
          <w:bCs/>
          <w:u w:val="single"/>
          <w:lang w:val="en-US"/>
        </w:rPr>
      </w:pPr>
    </w:p>
    <w:p w14:paraId="2616B1E7" w14:textId="64C5AC4E" w:rsidR="006F5BC1" w:rsidRDefault="006F5BC1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Classes and objects</w:t>
      </w:r>
    </w:p>
    <w:p w14:paraId="63CD9F3E" w14:textId="105F83E8" w:rsidR="00F508C0" w:rsidRDefault="00F508C0" w:rsidP="00F508C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reate a class of your choice (class of books, video game characters etc.) and create at least 5 methods. Test your code with the help of print statements. For reference, please look at the Person class at </w:t>
      </w:r>
      <w:hyperlink r:id="rId10" w:history="1">
        <w:r w:rsidRPr="004D4656">
          <w:rPr>
            <w:rStyle w:val="Hyperlink"/>
            <w:lang w:val="en-US"/>
          </w:rPr>
          <w:t>https://runestone.academy/runestone/books/published/apcsareview/JavaBasics/firstOOClass.html</w:t>
        </w:r>
      </w:hyperlink>
    </w:p>
    <w:p w14:paraId="108AD336" w14:textId="79752259" w:rsidR="00F508C0" w:rsidRDefault="00F508C0" w:rsidP="00D75E1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a default constructor to your class.</w:t>
      </w:r>
    </w:p>
    <w:p w14:paraId="1DB3ACF1" w14:textId="0E702606" w:rsidR="00D75E11" w:rsidRDefault="00D75E11" w:rsidP="00D75E1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a method with mathematical arguments and return values.</w:t>
      </w:r>
    </w:p>
    <w:p w14:paraId="7F6F670D" w14:textId="7D2F065D" w:rsidR="006F5BC1" w:rsidRPr="006F5BC1" w:rsidRDefault="006F5BC1" w:rsidP="006F5BC1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Strings</w:t>
      </w:r>
    </w:p>
    <w:p w14:paraId="3C7D008D" w14:textId="3966FCCF" w:rsidR="006F5BC1" w:rsidRDefault="00586C73" w:rsidP="006F5BC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two new strings, using the two ways shown in the slides. The first string should contain lyrics from a song, the second string will contain a word that shows up in the song.</w:t>
      </w:r>
      <w:r w:rsidR="006F5BC1" w:rsidRPr="006F5BC1">
        <w:rPr>
          <w:lang w:val="en-US"/>
        </w:rPr>
        <w:t xml:space="preserve"> </w:t>
      </w:r>
    </w:p>
    <w:p w14:paraId="60A058DE" w14:textId="5B846146" w:rsidR="00586C73" w:rsidRDefault="006F5BC1" w:rsidP="00D75E1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rint the second letter in the word you saved in the variable you created in question </w:t>
      </w:r>
      <w:r>
        <w:rPr>
          <w:lang w:val="en-US"/>
        </w:rPr>
        <w:t>4</w:t>
      </w:r>
      <w:r>
        <w:rPr>
          <w:lang w:val="en-US"/>
        </w:rPr>
        <w:t xml:space="preserve">. Use </w:t>
      </w:r>
      <w:proofErr w:type="spellStart"/>
      <w:proofErr w:type="gramStart"/>
      <w:r>
        <w:rPr>
          <w:lang w:val="en-US"/>
        </w:rPr>
        <w:t>charAt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) and substring</w:t>
      </w:r>
    </w:p>
    <w:p w14:paraId="48652578" w14:textId="00949EC3" w:rsidR="00586C73" w:rsidRDefault="00586C73" w:rsidP="00D75E1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e </w:t>
      </w:r>
      <w:proofErr w:type="spellStart"/>
      <w:r>
        <w:rPr>
          <w:lang w:val="en-US"/>
        </w:rPr>
        <w:t>indexOf</w:t>
      </w:r>
      <w:proofErr w:type="spellEnd"/>
      <w:r>
        <w:rPr>
          <w:lang w:val="en-US"/>
        </w:rPr>
        <w:t xml:space="preserve"> method to find where the word first appears in the song. Save the index value as a</w:t>
      </w:r>
      <w:r w:rsidR="006F5BC1">
        <w:rPr>
          <w:lang w:val="en-US"/>
        </w:rPr>
        <w:t>n</w:t>
      </w:r>
      <w:r>
        <w:rPr>
          <w:lang w:val="en-US"/>
        </w:rPr>
        <w:t xml:space="preserve"> int variable.</w:t>
      </w:r>
    </w:p>
    <w:p w14:paraId="28218EC2" w14:textId="19365581" w:rsidR="00586C73" w:rsidRDefault="00586C73" w:rsidP="00D75E1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se the length method to find the length of the word. Save the value as an int variable.</w:t>
      </w:r>
    </w:p>
    <w:p w14:paraId="547AFE9E" w14:textId="7CAA8897" w:rsidR="00586C73" w:rsidRDefault="00586C73" w:rsidP="00D75E1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new string variable and assign to its memory the word from the second string using the first string, the two variables you created in questions 5 and 6, and the substring method.</w:t>
      </w:r>
    </w:p>
    <w:p w14:paraId="7EAC935E" w14:textId="4F261206" w:rsidR="00586C73" w:rsidRDefault="00586C73" w:rsidP="00D75E1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ing the equals method check if the variable you created in question 7 is the same as the second variable you created in question </w:t>
      </w:r>
      <w:r w:rsidR="006F5BC1">
        <w:rPr>
          <w:lang w:val="en-US"/>
        </w:rPr>
        <w:t>4. Use a print statement to verify your answer.</w:t>
      </w:r>
    </w:p>
    <w:p w14:paraId="18EB568A" w14:textId="064D0EB0" w:rsidR="006F5BC1" w:rsidRDefault="006F5BC1" w:rsidP="00D75E1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 xml:space="preserve">Use the contains method to check if the word you saved in the variable you created in questions 7 exists in the lyrics of the song you chose. </w:t>
      </w:r>
      <w:r>
        <w:rPr>
          <w:lang w:val="en-US"/>
        </w:rPr>
        <w:t>Use a print statement to verify your answer.</w:t>
      </w:r>
    </w:p>
    <w:p w14:paraId="55392CB6" w14:textId="5673A25A" w:rsidR="006F5BC1" w:rsidRPr="006F5BC1" w:rsidRDefault="006F5BC1" w:rsidP="006F5BC1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Math</w:t>
      </w:r>
    </w:p>
    <w:p w14:paraId="1BA8415E" w14:textId="140209AB" w:rsidR="006F5BC1" w:rsidRDefault="00864030" w:rsidP="00D75E1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rint the maximum and minimum values of </w:t>
      </w:r>
      <w:proofErr w:type="gramStart"/>
      <w:r>
        <w:rPr>
          <w:lang w:val="en-US"/>
        </w:rPr>
        <w:t>int</w:t>
      </w:r>
      <w:proofErr w:type="gramEnd"/>
    </w:p>
    <w:p w14:paraId="2D39AF00" w14:textId="20DC3EEA" w:rsidR="00864030" w:rsidRDefault="00864030" w:rsidP="00D75E1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enerate and display 2 random </w:t>
      </w:r>
      <w:proofErr w:type="gramStart"/>
      <w:r>
        <w:rPr>
          <w:lang w:val="en-US"/>
        </w:rPr>
        <w:t>numbers</w:t>
      </w:r>
      <w:proofErr w:type="gramEnd"/>
    </w:p>
    <w:p w14:paraId="3C664B75" w14:textId="75E082E5" w:rsidR="00864030" w:rsidRDefault="00864030" w:rsidP="00D75E1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imulate a roll of a dice, use a print statement to show the results of the dice roll.</w:t>
      </w:r>
    </w:p>
    <w:p w14:paraId="410A8E64" w14:textId="77777777" w:rsidR="00864030" w:rsidRPr="00864030" w:rsidRDefault="00864030" w:rsidP="00864030">
      <w:pPr>
        <w:ind w:left="360"/>
        <w:rPr>
          <w:lang w:val="en-US"/>
        </w:rPr>
      </w:pPr>
    </w:p>
    <w:p w14:paraId="72413E66" w14:textId="4488B8BD" w:rsidR="006F5BC1" w:rsidRPr="006F5BC1" w:rsidRDefault="006F5BC1" w:rsidP="006F5BC1">
      <w:pPr>
        <w:rPr>
          <w:lang w:val="en-US"/>
        </w:rPr>
      </w:pPr>
    </w:p>
    <w:p w14:paraId="481F3AA1" w14:textId="77777777" w:rsidR="006F5BC1" w:rsidRPr="00D75E11" w:rsidRDefault="006F5BC1" w:rsidP="006F5BC1">
      <w:pPr>
        <w:pStyle w:val="ListParagraph"/>
        <w:rPr>
          <w:lang w:val="en-US"/>
        </w:rPr>
      </w:pPr>
    </w:p>
    <w:sectPr w:rsidR="006F5BC1" w:rsidRPr="00D75E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6E64F3"/>
    <w:multiLevelType w:val="hybridMultilevel"/>
    <w:tmpl w:val="6F82468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S0MDYxMLc0AgILcyUdpeDU4uLM/DyQAsNaAKANjlksAAAA"/>
  </w:docVars>
  <w:rsids>
    <w:rsidRoot w:val="00F508C0"/>
    <w:rsid w:val="00195D67"/>
    <w:rsid w:val="00586C73"/>
    <w:rsid w:val="006F5BC1"/>
    <w:rsid w:val="00864030"/>
    <w:rsid w:val="00D75E11"/>
    <w:rsid w:val="00F50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M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F1F09"/>
  <w15:chartTrackingRefBased/>
  <w15:docId w15:val="{E04058F1-8778-4550-BA43-A01763F79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M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08C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08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08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awesome.runestone.academy/runestone/books/published/csawesome/Unit2-Using-Objects/practice-test-object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sawesome.runestone.academy/runestone/books/published/csawesome/Unit2-Using-Objects/topic-2-12-practice-coding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sawesome.runestone.academy/runestone/books/published/csawesome/Unit2-Using-Objects/topic-2-11-practice-mixed-code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sawesome.runestone.academy/runestone/books/published/csawesome/Unit2-Using-Objects/topic-2-10-summary.html" TargetMode="External"/><Relationship Id="rId10" Type="http://schemas.openxmlformats.org/officeDocument/2006/relationships/hyperlink" Target="https://runestone.academy/runestone/books/published/apcsareview/JavaBasics/firstOOClas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sawesome.runestone.academy/runestone/books/published/csawesome/Unit2-Using-Objects/Exercis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479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do sadeh</dc:creator>
  <cp:keywords/>
  <dc:description/>
  <cp:lastModifiedBy>iddo sadeh</cp:lastModifiedBy>
  <cp:revision>1</cp:revision>
  <dcterms:created xsi:type="dcterms:W3CDTF">2021-07-05T18:30:00Z</dcterms:created>
  <dcterms:modified xsi:type="dcterms:W3CDTF">2021-07-05T19:55:00Z</dcterms:modified>
</cp:coreProperties>
</file>